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D9DA65" w14:textId="77777777" w:rsidR="00C576BF" w:rsidRPr="00212D26" w:rsidRDefault="00C576BF" w:rsidP="00C576BF">
      <w:pPr>
        <w:rPr>
          <w:rFonts w:eastAsia="MS Mincho" w:cstheme="minorHAnsi"/>
          <w:sz w:val="28"/>
          <w:szCs w:val="28"/>
          <w:lang w:val="pl-PL"/>
        </w:rPr>
      </w:pPr>
      <w:bookmarkStart w:id="0" w:name="X1c94c88e961bb4e135ca4e1b12e7a0890025f7c"/>
      <w:r w:rsidRPr="00212D26">
        <w:rPr>
          <w:rFonts w:eastAsia="MS Mincho" w:cstheme="minorHAnsi"/>
          <w:sz w:val="28"/>
          <w:szCs w:val="28"/>
          <w:lang w:val="pl-PL"/>
        </w:rPr>
        <w:t>Tomasz Królikowski</w:t>
      </w:r>
    </w:p>
    <w:p w14:paraId="679C2949" w14:textId="77777777" w:rsidR="00C576BF" w:rsidRPr="00212D26" w:rsidRDefault="00C576BF" w:rsidP="00C576BF">
      <w:pPr>
        <w:rPr>
          <w:rFonts w:eastAsia="MS Mincho" w:cstheme="minorHAnsi"/>
          <w:sz w:val="28"/>
          <w:szCs w:val="28"/>
          <w:lang w:val="pl-PL"/>
        </w:rPr>
      </w:pPr>
      <w:r w:rsidRPr="00212D26">
        <w:rPr>
          <w:rFonts w:eastAsia="MS Mincho" w:cstheme="minorHAnsi"/>
          <w:sz w:val="28"/>
          <w:szCs w:val="28"/>
          <w:lang w:val="pl-PL"/>
        </w:rPr>
        <w:t>Nr albumu: 153790</w:t>
      </w:r>
    </w:p>
    <w:p w14:paraId="37DDD24E" w14:textId="401101E2" w:rsidR="00C576BF" w:rsidRDefault="00C576BF" w:rsidP="00C576BF">
      <w:pPr>
        <w:keepNext/>
        <w:keepLines/>
        <w:spacing w:before="480" w:after="0"/>
        <w:outlineLvl w:val="0"/>
      </w:pPr>
      <w:r w:rsidRPr="00212D26">
        <w:rPr>
          <w:rFonts w:eastAsia="MS Gothic" w:cstheme="minorHAnsi"/>
          <w:b/>
          <w:bCs/>
          <w:color w:val="365F91"/>
          <w:sz w:val="28"/>
          <w:szCs w:val="28"/>
          <w:lang w:val="pl-PL"/>
        </w:rPr>
        <w:t>Zadanie znajduję się w repozytorium GIT pod adresem:</w:t>
      </w:r>
      <w:r w:rsidRPr="00212D26">
        <w:rPr>
          <w:rFonts w:eastAsia="MS Gothic" w:cstheme="minorHAnsi"/>
          <w:b/>
          <w:bCs/>
          <w:color w:val="365F91"/>
          <w:sz w:val="28"/>
          <w:szCs w:val="28"/>
          <w:lang w:val="pl-PL"/>
        </w:rPr>
        <w:br/>
      </w:r>
      <w:hyperlink r:id="rId5" w:history="1">
        <w:r>
          <w:rPr>
            <w:rFonts w:eastAsia="MS Gothic" w:cstheme="minorHAnsi"/>
            <w:b/>
            <w:bCs/>
            <w:color w:val="0000FF"/>
            <w:sz w:val="28"/>
            <w:szCs w:val="28"/>
            <w:u w:val="single"/>
            <w:lang w:val="pl-PL"/>
          </w:rPr>
          <w:t>https://github.com/krolikowski80/studia_</w:t>
        </w:r>
        <w:r>
          <w:rPr>
            <w:rFonts w:eastAsia="MS Gothic" w:cstheme="minorHAnsi"/>
            <w:b/>
            <w:bCs/>
            <w:color w:val="0000FF"/>
            <w:sz w:val="28"/>
            <w:szCs w:val="28"/>
            <w:u w:val="single"/>
            <w:lang w:val="pl-PL"/>
          </w:rPr>
          <w:t>W</w:t>
        </w:r>
        <w:r>
          <w:rPr>
            <w:rFonts w:eastAsia="MS Gothic" w:cstheme="minorHAnsi"/>
            <w:b/>
            <w:bCs/>
            <w:color w:val="0000FF"/>
            <w:sz w:val="28"/>
            <w:szCs w:val="28"/>
            <w:u w:val="single"/>
            <w:lang w:val="pl-PL"/>
          </w:rPr>
          <w:t>SB/tree/main/Python/intro/zad_3</w:t>
        </w:r>
      </w:hyperlink>
    </w:p>
    <w:p w14:paraId="43BCF6B0" w14:textId="77777777" w:rsidR="00C576BF" w:rsidRPr="00C576BF" w:rsidRDefault="00C576BF" w:rsidP="00C576BF">
      <w:pPr>
        <w:keepNext/>
        <w:keepLines/>
        <w:spacing w:before="480" w:after="0"/>
        <w:outlineLvl w:val="0"/>
        <w:rPr>
          <w:rFonts w:eastAsia="MS Gothic" w:cstheme="minorHAnsi"/>
          <w:b/>
          <w:bCs/>
          <w:color w:val="0000FF"/>
          <w:sz w:val="28"/>
          <w:szCs w:val="28"/>
          <w:u w:val="single"/>
          <w:lang w:val="pl-PL"/>
        </w:rPr>
      </w:pPr>
    </w:p>
    <w:p w14:paraId="11233912" w14:textId="4F88381F" w:rsidR="008D23D7" w:rsidRDefault="00000000">
      <w:pPr>
        <w:pStyle w:val="Nagwek1"/>
      </w:pPr>
      <w:r>
        <w:t xml:space="preserve">Lab 3 - </w:t>
      </w:r>
      <w:proofErr w:type="spellStart"/>
      <w:r>
        <w:t>Tworzenie</w:t>
      </w:r>
      <w:proofErr w:type="spellEnd"/>
      <w:r>
        <w:t xml:space="preserve"> </w:t>
      </w:r>
      <w:proofErr w:type="spellStart"/>
      <w:r>
        <w:t>własnej</w:t>
      </w:r>
      <w:proofErr w:type="spellEnd"/>
      <w:r>
        <w:t xml:space="preserve"> </w:t>
      </w:r>
      <w:proofErr w:type="spellStart"/>
      <w:r>
        <w:t>biblioteki</w:t>
      </w:r>
      <w:proofErr w:type="spellEnd"/>
      <w:r>
        <w:t xml:space="preserve"> </w:t>
      </w:r>
      <w:proofErr w:type="spellStart"/>
      <w:r>
        <w:t>programistycznej</w:t>
      </w:r>
      <w:proofErr w:type="spellEnd"/>
      <w:r>
        <w:t xml:space="preserve"> w </w:t>
      </w:r>
      <w:proofErr w:type="spellStart"/>
      <w:r>
        <w:t>Pythonie</w:t>
      </w:r>
      <w:proofErr w:type="spellEnd"/>
    </w:p>
    <w:p w14:paraId="2701E917" w14:textId="77777777" w:rsidR="008D23D7" w:rsidRDefault="00000000">
      <w:pPr>
        <w:pStyle w:val="Nagwek1"/>
      </w:pPr>
      <w:bookmarkStart w:id="1" w:name="my_awesome_lib"/>
      <w:bookmarkEnd w:id="0"/>
      <w:r>
        <w:t xml:space="preserve">📦 </w:t>
      </w:r>
      <w:proofErr w:type="spellStart"/>
      <w:r>
        <w:t>my_awesome_lib</w:t>
      </w:r>
      <w:proofErr w:type="spellEnd"/>
    </w:p>
    <w:p w14:paraId="0F57D4E0" w14:textId="77777777" w:rsidR="008D23D7" w:rsidRDefault="00000000">
      <w:pPr>
        <w:pStyle w:val="FirstParagraph"/>
      </w:pPr>
      <w:r>
        <w:rPr>
          <w:b/>
          <w:bCs/>
        </w:rPr>
        <w:t>my_awesome_lib</w:t>
      </w:r>
      <w:r>
        <w:t xml:space="preserve"> to przykładowa biblioteka programistyczna w Pythonie, stworzona w ramach ćwiczeń. Zawiera moduły do przetwarzania danych, operacji matematycznych oraz pracy z tekstem.</w:t>
      </w:r>
    </w:p>
    <w:p w14:paraId="378E4DB9" w14:textId="77777777" w:rsidR="008D23D7" w:rsidRDefault="00000000">
      <w:pPr>
        <w:pStyle w:val="Nagwek2"/>
      </w:pPr>
      <w:bookmarkStart w:id="2" w:name="instalacja"/>
      <w:r>
        <w:t>🔧 Instalacja</w:t>
      </w:r>
    </w:p>
    <w:p w14:paraId="69487C75" w14:textId="77777777" w:rsidR="008D23D7" w:rsidRDefault="00000000">
      <w:pPr>
        <w:pStyle w:val="FirstParagraph"/>
      </w:pPr>
      <w:r>
        <w:t>Aby zainstalować bibliotekę lokalnie w trybie deweloperskim, użyj polecenia:</w:t>
      </w:r>
    </w:p>
    <w:p w14:paraId="1CDB94EF" w14:textId="77777777" w:rsidR="008D23D7" w:rsidRDefault="00000000">
      <w:pPr>
        <w:pStyle w:val="SourceCode"/>
      </w:pPr>
      <w:r>
        <w:rPr>
          <w:rStyle w:val="VerbatimChar"/>
        </w:rPr>
        <w:t>pip install -r requirements.txt</w:t>
      </w:r>
      <w:r>
        <w:br/>
      </w:r>
      <w:r>
        <w:rPr>
          <w:rStyle w:val="VerbatimChar"/>
        </w:rPr>
        <w:t>pip install -e .</w:t>
      </w:r>
    </w:p>
    <w:p w14:paraId="2EED550A" w14:textId="77777777" w:rsidR="008D23D7" w:rsidRDefault="00000000">
      <w:pPr>
        <w:pStyle w:val="Nagwek2"/>
      </w:pPr>
      <w:bookmarkStart w:id="3" w:name="struktura-katalogów"/>
      <w:bookmarkEnd w:id="2"/>
      <w:r>
        <w:t>📁 Struktura katalogów</w:t>
      </w:r>
    </w:p>
    <w:p w14:paraId="61E42DA8" w14:textId="77777777" w:rsidR="008D23D7" w:rsidRDefault="00000000">
      <w:pPr>
        <w:pStyle w:val="SourceCode"/>
      </w:pPr>
      <w:r>
        <w:rPr>
          <w:rStyle w:val="VerbatimChar"/>
        </w:rPr>
        <w:t>my_awesome_lib/</w:t>
      </w:r>
      <w:r>
        <w:br/>
      </w:r>
      <w:r>
        <w:rPr>
          <w:rStyle w:val="VerbatimChar"/>
        </w:rPr>
        <w:t>├── __init__.py</w:t>
      </w:r>
      <w:r>
        <w:br/>
      </w:r>
      <w:r>
        <w:rPr>
          <w:rStyle w:val="VerbatimChar"/>
        </w:rPr>
        <w:t>├── data_utils.py</w:t>
      </w:r>
      <w:r>
        <w:br/>
      </w:r>
      <w:r>
        <w:rPr>
          <w:rStyle w:val="VerbatimChar"/>
        </w:rPr>
        <w:t>├── math_tools.py</w:t>
      </w:r>
      <w:r>
        <w:br/>
      </w:r>
      <w:r>
        <w:rPr>
          <w:rStyle w:val="VerbatimChar"/>
        </w:rPr>
        <w:t>└── text_processing.py</w:t>
      </w:r>
      <w:r>
        <w:br/>
      </w:r>
      <w:r>
        <w:rPr>
          <w:rStyle w:val="VerbatimChar"/>
        </w:rPr>
        <w:t>tests/</w:t>
      </w:r>
      <w:r>
        <w:br/>
      </w:r>
      <w:r>
        <w:rPr>
          <w:rStyle w:val="VerbatimChar"/>
        </w:rPr>
        <w:t>├── __init__.py</w:t>
      </w:r>
      <w:r>
        <w:br/>
      </w:r>
      <w:r>
        <w:rPr>
          <w:rStyle w:val="VerbatimChar"/>
        </w:rPr>
        <w:t>├── test_data_utils.py</w:t>
      </w:r>
      <w:r>
        <w:br/>
      </w:r>
      <w:r>
        <w:rPr>
          <w:rStyle w:val="VerbatimChar"/>
        </w:rPr>
        <w:t>├── test_math_tools.py</w:t>
      </w:r>
      <w:r>
        <w:br/>
      </w:r>
      <w:r>
        <w:rPr>
          <w:rStyle w:val="VerbatimChar"/>
        </w:rPr>
        <w:t>└── test_text_processing.py</w:t>
      </w:r>
    </w:p>
    <w:p w14:paraId="09B87BBF" w14:textId="77777777" w:rsidR="008D23D7" w:rsidRDefault="00000000">
      <w:pPr>
        <w:pStyle w:val="Nagwek2"/>
      </w:pPr>
      <w:bookmarkStart w:id="4" w:name="moduły"/>
      <w:bookmarkEnd w:id="3"/>
      <w:r>
        <w:lastRenderedPageBreak/>
        <w:t>📚 Moduły</w:t>
      </w:r>
    </w:p>
    <w:p w14:paraId="05700F94" w14:textId="77777777" w:rsidR="008D23D7" w:rsidRDefault="00000000">
      <w:pPr>
        <w:pStyle w:val="Nagwek3"/>
      </w:pPr>
      <w:bookmarkStart w:id="5" w:name="data_utils.py"/>
      <w:r>
        <w:rPr>
          <w:rStyle w:val="VerbatimChar"/>
        </w:rPr>
        <w:t>data_utils.py</w:t>
      </w:r>
    </w:p>
    <w:p w14:paraId="3712554B" w14:textId="77777777" w:rsidR="008D23D7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load_csv(filepath: str) -&gt; List[List[str]]</w:t>
      </w:r>
      <w:r>
        <w:t>: Ładuje dane CSV jako listę wierszy.</w:t>
      </w:r>
    </w:p>
    <w:p w14:paraId="555EDE62" w14:textId="77777777" w:rsidR="008D23D7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filter_data(data: list, predicate: Callable) -&gt; list</w:t>
      </w:r>
      <w:r>
        <w:t>: Filtruje dane według funkcji.</w:t>
      </w:r>
    </w:p>
    <w:p w14:paraId="33864206" w14:textId="77777777" w:rsidR="008D23D7" w:rsidRDefault="00000000">
      <w:pPr>
        <w:pStyle w:val="Nagwek3"/>
      </w:pPr>
      <w:bookmarkStart w:id="6" w:name="math_tools.py"/>
      <w:bookmarkEnd w:id="5"/>
      <w:r>
        <w:rPr>
          <w:rStyle w:val="VerbatimChar"/>
        </w:rPr>
        <w:t>math_tools.py</w:t>
      </w:r>
    </w:p>
    <w:p w14:paraId="409FB3A6" w14:textId="77777777" w:rsidR="008D23D7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factorial(n: int) -&gt; int</w:t>
      </w:r>
      <w:r>
        <w:t>: Oblicza silnię.</w:t>
      </w:r>
    </w:p>
    <w:p w14:paraId="49BBCE7B" w14:textId="77777777" w:rsidR="008D23D7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mean(numbers: list) -&gt; float</w:t>
      </w:r>
      <w:r>
        <w:t>: Oblicza średnią arytmetyczną.</w:t>
      </w:r>
    </w:p>
    <w:p w14:paraId="44ED2318" w14:textId="77777777" w:rsidR="008D23D7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is_prime(n: int) -&gt; bool</w:t>
      </w:r>
      <w:r>
        <w:t>: Sprawdza, czy liczba jest pierwsza.</w:t>
      </w:r>
    </w:p>
    <w:p w14:paraId="58682476" w14:textId="77777777" w:rsidR="008D23D7" w:rsidRDefault="00000000">
      <w:pPr>
        <w:pStyle w:val="Nagwek3"/>
      </w:pPr>
      <w:bookmarkStart w:id="7" w:name="text_processing.py"/>
      <w:bookmarkEnd w:id="6"/>
      <w:r>
        <w:rPr>
          <w:rStyle w:val="VerbatimChar"/>
        </w:rPr>
        <w:t>text_processing.py</w:t>
      </w:r>
    </w:p>
    <w:p w14:paraId="2E4BAD6B" w14:textId="77777777" w:rsidR="008D23D7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count_words(text: str) -&gt; int</w:t>
      </w:r>
      <w:r>
        <w:t>: Zlicza słowa w tekście.</w:t>
      </w:r>
    </w:p>
    <w:p w14:paraId="2848A096" w14:textId="77777777" w:rsidR="008D23D7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reverse_string(text: str) -&gt; str</w:t>
      </w:r>
      <w:r>
        <w:t>: Odwraca tekst.</w:t>
      </w:r>
    </w:p>
    <w:p w14:paraId="0545759C" w14:textId="77777777" w:rsidR="008D23D7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is_palindrome(text: str) -&gt; bool</w:t>
      </w:r>
      <w:r>
        <w:t>: Sprawdza, czy tekst to palindrom.</w:t>
      </w:r>
    </w:p>
    <w:p w14:paraId="54BD905A" w14:textId="77777777" w:rsidR="008D23D7" w:rsidRDefault="00000000">
      <w:pPr>
        <w:pStyle w:val="Nagwek2"/>
      </w:pPr>
      <w:bookmarkStart w:id="8" w:name="testowanie"/>
      <w:bookmarkEnd w:id="4"/>
      <w:bookmarkEnd w:id="7"/>
      <w:r>
        <w:t>✅ Testowanie</w:t>
      </w:r>
    </w:p>
    <w:p w14:paraId="0757ACC2" w14:textId="77777777" w:rsidR="008D23D7" w:rsidRDefault="00000000">
      <w:pPr>
        <w:pStyle w:val="FirstParagraph"/>
      </w:pPr>
      <w:r>
        <w:t xml:space="preserve">Testy jednostkowe znajdują się w katalogu </w:t>
      </w:r>
      <w:r>
        <w:rPr>
          <w:rStyle w:val="VerbatimChar"/>
        </w:rPr>
        <w:t>tests/</w:t>
      </w:r>
      <w:r>
        <w:t>. Uruchom je za pomocą:</w:t>
      </w:r>
    </w:p>
    <w:p w14:paraId="498B3CB5" w14:textId="77777777" w:rsidR="008D23D7" w:rsidRDefault="00000000">
      <w:pPr>
        <w:pStyle w:val="SourceCode"/>
      </w:pPr>
      <w:r>
        <w:rPr>
          <w:rStyle w:val="VerbatimChar"/>
        </w:rPr>
        <w:t>python -m unittest discover tests</w:t>
      </w:r>
    </w:p>
    <w:p w14:paraId="7DA4C85D" w14:textId="77777777" w:rsidR="008D23D7" w:rsidRDefault="00000000">
      <w:pPr>
        <w:pStyle w:val="Nagwek2"/>
      </w:pPr>
      <w:bookmarkStart w:id="9" w:name="wymagana-wersja-pythona"/>
      <w:bookmarkEnd w:id="8"/>
      <w:r>
        <w:t>🐍 Wymagana wersja Pythona</w:t>
      </w:r>
    </w:p>
    <w:p w14:paraId="35A7851B" w14:textId="77777777" w:rsidR="008D23D7" w:rsidRDefault="00000000">
      <w:pPr>
        <w:pStyle w:val="FirstParagraph"/>
      </w:pPr>
      <w:r>
        <w:t>Python 3.8 lub wyższy</w:t>
      </w:r>
    </w:p>
    <w:p w14:paraId="76AA373E" w14:textId="77777777" w:rsidR="008D23D7" w:rsidRDefault="00000000">
      <w:pPr>
        <w:pStyle w:val="Nagwek2"/>
      </w:pPr>
      <w:bookmarkStart w:id="10" w:name="licencja"/>
      <w:bookmarkEnd w:id="9"/>
      <w:r>
        <w:t>📄 Licencja</w:t>
      </w:r>
    </w:p>
    <w:p w14:paraId="7B164EF0" w14:textId="77777777" w:rsidR="008D23D7" w:rsidRDefault="00000000">
      <w:pPr>
        <w:pStyle w:val="FirstParagraph"/>
      </w:pPr>
      <w:r>
        <w:t>Projekt udostępniony na licencji MIT.</w:t>
      </w:r>
    </w:p>
    <w:p w14:paraId="21DF5256" w14:textId="77777777" w:rsidR="008D23D7" w:rsidRDefault="00000000">
      <w:pPr>
        <w:pStyle w:val="Nagwek2"/>
      </w:pPr>
      <w:bookmarkStart w:id="11" w:name="przykład-użycia"/>
      <w:bookmarkEnd w:id="10"/>
      <w:r>
        <w:t>📋 Przykład użycia</w:t>
      </w:r>
    </w:p>
    <w:p w14:paraId="0F667E8B" w14:textId="77777777" w:rsidR="008D23D7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my_awesome_lib.math_tools </w:t>
      </w:r>
      <w:r>
        <w:rPr>
          <w:rStyle w:val="ImportTok"/>
        </w:rPr>
        <w:t>import</w:t>
      </w:r>
      <w:r>
        <w:rPr>
          <w:rStyle w:val="NormalTok"/>
        </w:rPr>
        <w:t xml:space="preserve"> factorial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factorial(</w:t>
      </w:r>
      <w:r>
        <w:rPr>
          <w:rStyle w:val="DecValTok"/>
        </w:rPr>
        <w:t>5</w:t>
      </w:r>
      <w:r>
        <w:rPr>
          <w:rStyle w:val="NormalTok"/>
        </w:rPr>
        <w:t xml:space="preserve">))  </w:t>
      </w:r>
      <w:r>
        <w:rPr>
          <w:rStyle w:val="CommentTok"/>
        </w:rPr>
        <w:t># wynik: 120</w:t>
      </w:r>
      <w:bookmarkEnd w:id="1"/>
      <w:bookmarkEnd w:id="11"/>
    </w:p>
    <w:sectPr w:rsidR="008D23D7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8D4C03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34A656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1053907">
    <w:abstractNumId w:val="0"/>
  </w:num>
  <w:num w:numId="2" w16cid:durableId="1666129292">
    <w:abstractNumId w:val="1"/>
  </w:num>
  <w:num w:numId="3" w16cid:durableId="784619081">
    <w:abstractNumId w:val="1"/>
  </w:num>
  <w:num w:numId="4" w16cid:durableId="21158551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D23D7"/>
    <w:rsid w:val="008D23D7"/>
    <w:rsid w:val="00922E48"/>
    <w:rsid w:val="00C576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64E221C6"/>
  <w15:docId w15:val="{3BBE2676-65E5-8E4A-A5A2-4E8D7ECFF4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ytu"/>
    <w:next w:val="Tekstpodstawowy"/>
    <w:qFormat/>
    <w:pPr>
      <w:keepNext/>
      <w:keepLines/>
    </w:pPr>
    <w:rPr>
      <w:sz w:val="24"/>
      <w:szCs w:val="24"/>
    </w:rPr>
  </w:style>
  <w:style w:type="paragraph" w:styleId="Data">
    <w:name w:val="Date"/>
    <w:basedOn w:val="Tytu"/>
    <w:next w:val="Tekstpodstawowy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576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krolikowski80/studia_WSB/tree/main/Python/intro/zad_3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49</Words>
  <Characters>1497</Characters>
  <Application>Microsoft Office Word</Application>
  <DocSecurity>0</DocSecurity>
  <Lines>12</Lines>
  <Paragraphs>3</Paragraphs>
  <ScaleCrop>false</ScaleCrop>
  <Company/>
  <LinksUpToDate>false</LinksUpToDate>
  <CharactersWithSpaces>1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omasz 153790</cp:lastModifiedBy>
  <cp:revision>2</cp:revision>
  <dcterms:created xsi:type="dcterms:W3CDTF">2025-04-15T18:48:00Z</dcterms:created>
  <dcterms:modified xsi:type="dcterms:W3CDTF">2025-04-15T18:52:00Z</dcterms:modified>
</cp:coreProperties>
</file>